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7D745463" w14:textId="77777777" w:rsidR="004C32E0" w:rsidRDefault="001309B6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NOTICE: </w:t>
      </w:r>
    </w:p>
    <w:p w14:paraId="72D66208" w14:textId="77777777" w:rsidR="00FF17A6" w:rsidRPr="00FF17A6" w:rsidRDefault="00FF17A6" w:rsidP="00FF17A6"/>
    <w:p w14:paraId="257BC7B7" w14:textId="6C6CC312" w:rsidR="00AD1907" w:rsidRPr="00BA600E" w:rsidRDefault="0071591B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TENDER </w:t>
      </w:r>
      <w:r w:rsidR="00843E51">
        <w:rPr>
          <w:rFonts w:ascii="Arial" w:hAnsi="Arial" w:cs="Arial"/>
          <w:sz w:val="36"/>
          <w:szCs w:val="36"/>
          <w:u w:val="single"/>
        </w:rPr>
        <w:t>AWARD</w:t>
      </w:r>
      <w:r>
        <w:rPr>
          <w:rFonts w:ascii="Arial" w:hAnsi="Arial" w:cs="Arial"/>
          <w:sz w:val="36"/>
          <w:szCs w:val="36"/>
          <w:u w:val="single"/>
        </w:rPr>
        <w:t xml:space="preserve">: </w:t>
      </w:r>
      <w:r w:rsidR="003818C9">
        <w:rPr>
          <w:rFonts w:ascii="Arial" w:hAnsi="Arial" w:cs="Arial"/>
          <w:sz w:val="36"/>
          <w:szCs w:val="36"/>
          <w:u w:val="single"/>
        </w:rPr>
        <w:t>NC/0</w:t>
      </w:r>
      <w:r w:rsidR="009D0DDD">
        <w:rPr>
          <w:rFonts w:ascii="Arial" w:hAnsi="Arial" w:cs="Arial"/>
          <w:sz w:val="36"/>
          <w:szCs w:val="36"/>
          <w:u w:val="single"/>
        </w:rPr>
        <w:t>8</w:t>
      </w:r>
      <w:r w:rsidR="003818C9">
        <w:rPr>
          <w:rFonts w:ascii="Arial" w:hAnsi="Arial" w:cs="Arial"/>
          <w:sz w:val="36"/>
          <w:szCs w:val="36"/>
          <w:u w:val="single"/>
        </w:rPr>
        <w:t>/2022</w:t>
      </w:r>
    </w:p>
    <w:p w14:paraId="18A9863C" w14:textId="77777777" w:rsidR="00AD1907" w:rsidRPr="00BA600E" w:rsidRDefault="00AD1907" w:rsidP="00AD1907">
      <w:pPr>
        <w:rPr>
          <w:rFonts w:ascii="Arial" w:hAnsi="Arial" w:cs="Arial"/>
        </w:rPr>
      </w:pPr>
    </w:p>
    <w:tbl>
      <w:tblPr>
        <w:tblStyle w:val="TableGrid"/>
        <w:tblW w:w="9019" w:type="dxa"/>
        <w:tblInd w:w="846" w:type="dxa"/>
        <w:tblLook w:val="04A0" w:firstRow="1" w:lastRow="0" w:firstColumn="1" w:lastColumn="0" w:noHBand="0" w:noVBand="1"/>
      </w:tblPr>
      <w:tblGrid>
        <w:gridCol w:w="2551"/>
        <w:gridCol w:w="6468"/>
      </w:tblGrid>
      <w:tr w:rsidR="003530C2" w:rsidRPr="00BA600E" w14:paraId="0A0FCDE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A7F6E09" w14:textId="77777777" w:rsidR="001309B6" w:rsidRPr="00BA600E" w:rsidRDefault="003530C2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nder Number</w:t>
            </w:r>
          </w:p>
        </w:tc>
        <w:tc>
          <w:tcPr>
            <w:tcW w:w="6468" w:type="dxa"/>
          </w:tcPr>
          <w:p w14:paraId="75AD07C4" w14:textId="2D210128" w:rsidR="003530C2" w:rsidRPr="00D529EA" w:rsidRDefault="003818C9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/0</w:t>
            </w:r>
            <w:r w:rsidR="009D0DDD">
              <w:rPr>
                <w:rFonts w:ascii="Arial" w:hAnsi="Arial" w:cs="Arial"/>
                <w:sz w:val="22"/>
                <w:szCs w:val="22"/>
              </w:rPr>
              <w:t>8</w:t>
            </w:r>
            <w:r>
              <w:rPr>
                <w:rFonts w:ascii="Arial" w:hAnsi="Arial" w:cs="Arial"/>
                <w:sz w:val="22"/>
                <w:szCs w:val="22"/>
              </w:rPr>
              <w:t>/2022</w:t>
            </w:r>
          </w:p>
        </w:tc>
      </w:tr>
      <w:tr w:rsidR="000B65F1" w:rsidRPr="00BA600E" w14:paraId="6A84E201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B5AAAC7" w14:textId="77777777" w:rsidR="00613CD2" w:rsidRDefault="00613CD2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14:paraId="00564CF1" w14:textId="77777777" w:rsidR="001866F0" w:rsidRPr="00BA600E" w:rsidRDefault="001866F0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Description</w:t>
            </w:r>
          </w:p>
        </w:tc>
        <w:tc>
          <w:tcPr>
            <w:tcW w:w="6468" w:type="dxa"/>
          </w:tcPr>
          <w:p w14:paraId="09D27952" w14:textId="4987C897" w:rsidR="00FD5335" w:rsidRPr="009D0DDD" w:rsidRDefault="009D0DDD" w:rsidP="009D0DDD">
            <w:pPr>
              <w:pStyle w:val="Title"/>
              <w:spacing w:before="12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D0DDD"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THE APPOINTMENT PANEL OF CONVEYANCERS DATABASE FOR THE NORTHERN CAPE PROVINCE</w:t>
            </w:r>
          </w:p>
        </w:tc>
      </w:tr>
      <w:tr w:rsidR="00D94055" w:rsidRPr="00BA600E" w14:paraId="016CA4C0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6DF36D2" w14:textId="77777777" w:rsidR="00D94055" w:rsidRPr="00515D3C" w:rsidRDefault="00D94055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 w:rsidRPr="00515D3C">
              <w:rPr>
                <w:rFonts w:ascii="Arial" w:hAnsi="Arial" w:cs="Arial"/>
                <w:sz w:val="20"/>
              </w:rPr>
              <w:t>Awarded</w:t>
            </w:r>
            <w:r w:rsidR="004A16A7" w:rsidRPr="00515D3C">
              <w:rPr>
                <w:rFonts w:ascii="Arial" w:hAnsi="Arial" w:cs="Arial"/>
                <w:sz w:val="20"/>
              </w:rPr>
              <w:t xml:space="preserve"> To</w:t>
            </w:r>
          </w:p>
        </w:tc>
        <w:tc>
          <w:tcPr>
            <w:tcW w:w="6468" w:type="dxa"/>
          </w:tcPr>
          <w:p w14:paraId="3C46C126" w14:textId="59F3B37D" w:rsidR="00D94055" w:rsidRPr="00D94055" w:rsidRDefault="009D0DDD" w:rsidP="009D0DDD">
            <w:pPr>
              <w:pStyle w:val="Title"/>
              <w:spacing w:before="12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RIOUS SERVICE PROVIDERS</w:t>
            </w:r>
          </w:p>
        </w:tc>
      </w:tr>
      <w:tr w:rsidR="00515D3C" w:rsidRPr="00BA600E" w14:paraId="78DE45CD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1315A82" w14:textId="77777777" w:rsidR="00515D3C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</w:p>
          <w:p w14:paraId="2D69D4A4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mployer</w:t>
            </w:r>
          </w:p>
        </w:tc>
        <w:tc>
          <w:tcPr>
            <w:tcW w:w="6468" w:type="dxa"/>
          </w:tcPr>
          <w:p w14:paraId="500F5FE2" w14:textId="77777777" w:rsidR="00515D3C" w:rsidRPr="00BA600E" w:rsidRDefault="00515D3C" w:rsidP="009D0DDD">
            <w:pPr>
              <w:pStyle w:val="Title"/>
              <w:spacing w:before="120" w:line="360" w:lineRule="auto"/>
              <w:jc w:val="both"/>
              <w:rPr>
                <w:rFonts w:ascii="Arial" w:hAnsi="Arial" w:cs="Arial"/>
                <w:sz w:val="20"/>
              </w:rPr>
            </w:pPr>
            <w:bookmarkStart w:id="0" w:name="EmployerHeader"/>
            <w:r w:rsidRPr="00BA600E">
              <w:rPr>
                <w:rFonts w:ascii="Arial" w:hAnsi="Arial" w:cs="Arial"/>
                <w:sz w:val="20"/>
              </w:rPr>
              <w:t>DEPARTMENT OF CO-OPERATIVE GOVERNANCE, HUMAN SETTLEMENTS AND TRADITIONAL AFFAIRS</w:t>
            </w:r>
            <w:r w:rsidRPr="00BA600E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Pr="00BA600E">
              <w:rPr>
                <w:rFonts w:ascii="Arial" w:hAnsi="Arial" w:cs="Arial"/>
                <w:sz w:val="20"/>
              </w:rPr>
              <w:t>OF THE NORTHERN CAPE</w:t>
            </w:r>
            <w:bookmarkEnd w:id="0"/>
            <w:r>
              <w:rPr>
                <w:rFonts w:ascii="Arial" w:hAnsi="Arial" w:cs="Arial"/>
                <w:sz w:val="20"/>
              </w:rPr>
              <w:t xml:space="preserve"> (COGHSTA)</w:t>
            </w:r>
          </w:p>
        </w:tc>
      </w:tr>
      <w:tr w:rsidR="00515D3C" w:rsidRPr="00BA600E" w14:paraId="0F6FF79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228CE79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Employer</w:t>
            </w:r>
          </w:p>
        </w:tc>
        <w:tc>
          <w:tcPr>
            <w:tcW w:w="6468" w:type="dxa"/>
          </w:tcPr>
          <w:p w14:paraId="7285BB51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1" w:name="Employer"/>
            <w:r w:rsidRPr="00BA600E">
              <w:rPr>
                <w:rFonts w:ascii="Arial" w:hAnsi="Arial" w:cs="Arial"/>
                <w:sz w:val="20"/>
              </w:rPr>
              <w:t>C</w:t>
            </w:r>
            <w:r>
              <w:rPr>
                <w:rFonts w:ascii="Arial" w:hAnsi="Arial" w:cs="Arial"/>
                <w:sz w:val="20"/>
              </w:rPr>
              <w:t>O</w:t>
            </w:r>
            <w:r w:rsidRPr="00BA600E">
              <w:rPr>
                <w:rFonts w:ascii="Arial" w:hAnsi="Arial" w:cs="Arial"/>
                <w:sz w:val="20"/>
              </w:rPr>
              <w:t>GHSTA</w:t>
            </w:r>
            <w:bookmarkEnd w:id="1"/>
          </w:p>
        </w:tc>
      </w:tr>
      <w:tr w:rsidR="00515D3C" w:rsidRPr="00BA600E" w14:paraId="1EB8ADD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5579E1EC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6468" w:type="dxa"/>
          </w:tcPr>
          <w:p w14:paraId="3FDD0FEC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2" w:name="Employer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2"/>
          </w:p>
        </w:tc>
      </w:tr>
      <w:tr w:rsidR="00515D3C" w:rsidRPr="00BA600E" w14:paraId="41523165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DF31563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6468" w:type="dxa"/>
          </w:tcPr>
          <w:p w14:paraId="6188347B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3" w:name="EmployerTown"/>
            <w:r w:rsidRPr="00BA600E">
              <w:rPr>
                <w:rFonts w:ascii="Arial" w:hAnsi="Arial" w:cs="Arial"/>
                <w:sz w:val="20"/>
              </w:rPr>
              <w:t>KIMBERLEY</w:t>
            </w:r>
            <w:bookmarkEnd w:id="3"/>
          </w:p>
        </w:tc>
      </w:tr>
      <w:tr w:rsidR="00515D3C" w:rsidRPr="00BA600E" w14:paraId="20632766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93DB9F3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de</w:t>
            </w:r>
          </w:p>
        </w:tc>
        <w:tc>
          <w:tcPr>
            <w:tcW w:w="6468" w:type="dxa"/>
          </w:tcPr>
          <w:p w14:paraId="201352FB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4" w:name="Code"/>
            <w:r w:rsidRPr="00BA600E">
              <w:rPr>
                <w:rFonts w:ascii="Arial" w:hAnsi="Arial" w:cs="Arial"/>
                <w:sz w:val="20"/>
              </w:rPr>
              <w:t>8300</w:t>
            </w:r>
            <w:bookmarkEnd w:id="4"/>
          </w:p>
        </w:tc>
      </w:tr>
      <w:tr w:rsidR="00515D3C" w:rsidRPr="00BA600E" w14:paraId="7AE90B5E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6EB4115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1</w:t>
            </w:r>
          </w:p>
        </w:tc>
        <w:tc>
          <w:tcPr>
            <w:tcW w:w="6468" w:type="dxa"/>
          </w:tcPr>
          <w:p w14:paraId="5A2C91FA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arry </w:t>
            </w:r>
            <w:proofErr w:type="spellStart"/>
            <w:r>
              <w:rPr>
                <w:rFonts w:ascii="Arial" w:hAnsi="Arial" w:cs="Arial"/>
                <w:sz w:val="20"/>
              </w:rPr>
              <w:t>Molek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Louw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Building</w:t>
            </w:r>
          </w:p>
        </w:tc>
      </w:tr>
      <w:tr w:rsidR="00515D3C" w:rsidRPr="00BA600E" w14:paraId="1CC16CE1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59661666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2</w:t>
            </w:r>
          </w:p>
        </w:tc>
        <w:tc>
          <w:tcPr>
            <w:tcW w:w="6468" w:type="dxa"/>
          </w:tcPr>
          <w:p w14:paraId="3C762DA2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5" w:name="Employer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5"/>
          </w:p>
        </w:tc>
      </w:tr>
      <w:tr w:rsidR="00515D3C" w:rsidRPr="00BA600E" w14:paraId="71F05162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437AC316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Address4</w:t>
            </w:r>
          </w:p>
        </w:tc>
        <w:tc>
          <w:tcPr>
            <w:tcW w:w="6468" w:type="dxa"/>
          </w:tcPr>
          <w:p w14:paraId="579B0A8B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6" w:name="EmployerPhysicalCode"/>
            <w:r w:rsidRPr="00BA600E">
              <w:rPr>
                <w:rFonts w:ascii="Arial" w:hAnsi="Arial" w:cs="Arial"/>
                <w:sz w:val="20"/>
              </w:rPr>
              <w:t>8301</w:t>
            </w:r>
            <w:bookmarkEnd w:id="6"/>
          </w:p>
        </w:tc>
      </w:tr>
      <w:tr w:rsidR="00515D3C" w:rsidRPr="00BA600E" w14:paraId="3BB0601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B6F031B" w14:textId="42EE5412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 xml:space="preserve">Employer’s Agent: </w:t>
            </w:r>
          </w:p>
        </w:tc>
        <w:tc>
          <w:tcPr>
            <w:tcW w:w="6468" w:type="dxa"/>
          </w:tcPr>
          <w:p w14:paraId="5CD6E8DD" w14:textId="2E2B8FB1" w:rsidR="00515D3C" w:rsidRPr="00BA600E" w:rsidRDefault="00A535E5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KAREL VISAGIE</w:t>
            </w:r>
          </w:p>
        </w:tc>
      </w:tr>
      <w:tr w:rsidR="00515D3C" w:rsidRPr="00BA600E" w14:paraId="0D6142CF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8644612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Company</w:t>
            </w:r>
          </w:p>
        </w:tc>
        <w:tc>
          <w:tcPr>
            <w:tcW w:w="6468" w:type="dxa"/>
          </w:tcPr>
          <w:p w14:paraId="39E12550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7" w:name="EmployerAgentCompany"/>
            <w:r w:rsidRPr="00BA600E">
              <w:rPr>
                <w:rFonts w:ascii="Arial" w:hAnsi="Arial" w:cs="Arial"/>
                <w:sz w:val="20"/>
              </w:rPr>
              <w:t xml:space="preserve">COGHSTA </w:t>
            </w:r>
            <w:bookmarkEnd w:id="7"/>
          </w:p>
        </w:tc>
      </w:tr>
      <w:tr w:rsidR="00515D3C" w:rsidRPr="00BA600E" w14:paraId="505FCD53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674CC362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ostal Address</w:t>
            </w:r>
          </w:p>
        </w:tc>
        <w:tc>
          <w:tcPr>
            <w:tcW w:w="6468" w:type="dxa"/>
          </w:tcPr>
          <w:p w14:paraId="06F06BAF" w14:textId="77777777" w:rsidR="00515D3C" w:rsidRPr="00BA600E" w:rsidRDefault="00515D3C" w:rsidP="009D0DDD">
            <w:pPr>
              <w:pStyle w:val="Title"/>
              <w:tabs>
                <w:tab w:val="left" w:pos="900"/>
              </w:tabs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8" w:name="EmployerAgentPostal"/>
            <w:r w:rsidRPr="00BA600E">
              <w:rPr>
                <w:rFonts w:ascii="Arial" w:hAnsi="Arial" w:cs="Arial"/>
                <w:sz w:val="20"/>
              </w:rPr>
              <w:t>PRIVATE BAG X5005</w:t>
            </w:r>
            <w:bookmarkEnd w:id="8"/>
          </w:p>
        </w:tc>
      </w:tr>
      <w:tr w:rsidR="00515D3C" w:rsidRPr="00BA600E" w14:paraId="423EB34D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0654BE33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own/City</w:t>
            </w:r>
          </w:p>
        </w:tc>
        <w:tc>
          <w:tcPr>
            <w:tcW w:w="6468" w:type="dxa"/>
          </w:tcPr>
          <w:p w14:paraId="7C116438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9" w:name="EmployerAgentTown"/>
            <w:r w:rsidRPr="00BA600E">
              <w:rPr>
                <w:rFonts w:ascii="Arial" w:hAnsi="Arial" w:cs="Arial"/>
                <w:sz w:val="20"/>
              </w:rPr>
              <w:t>KIMBERLEY, 8300</w:t>
            </w:r>
            <w:bookmarkEnd w:id="9"/>
          </w:p>
        </w:tc>
      </w:tr>
      <w:tr w:rsidR="00515D3C" w:rsidRPr="00BA600E" w14:paraId="5460B20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7A716DA8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1</w:t>
            </w:r>
          </w:p>
        </w:tc>
        <w:tc>
          <w:tcPr>
            <w:tcW w:w="6468" w:type="dxa"/>
          </w:tcPr>
          <w:p w14:paraId="6C88BA51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LARRY MOLEKO LOUW</w:t>
            </w:r>
          </w:p>
        </w:tc>
      </w:tr>
      <w:tr w:rsidR="00515D3C" w:rsidRPr="00BA600E" w14:paraId="19A0EFE8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1C9AB972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Physical 2</w:t>
            </w:r>
          </w:p>
        </w:tc>
        <w:tc>
          <w:tcPr>
            <w:tcW w:w="6468" w:type="dxa"/>
          </w:tcPr>
          <w:p w14:paraId="76C90A66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bookmarkStart w:id="10" w:name="EmployerAgentPhysical2"/>
            <w:r w:rsidRPr="00BA600E">
              <w:rPr>
                <w:rFonts w:ascii="Arial" w:hAnsi="Arial" w:cs="Arial"/>
                <w:sz w:val="20"/>
              </w:rPr>
              <w:t>9 CECIL SUSSMAN ROAD</w:t>
            </w:r>
            <w:bookmarkEnd w:id="10"/>
          </w:p>
        </w:tc>
      </w:tr>
      <w:tr w:rsidR="00515D3C" w:rsidRPr="00BA600E" w14:paraId="48453A5A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4E204CB4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Tel:</w:t>
            </w:r>
          </w:p>
        </w:tc>
        <w:tc>
          <w:tcPr>
            <w:tcW w:w="6468" w:type="dxa"/>
          </w:tcPr>
          <w:p w14:paraId="482B82C9" w14:textId="7DCE011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053 807 9723</w:t>
            </w:r>
          </w:p>
        </w:tc>
      </w:tr>
      <w:tr w:rsidR="00515D3C" w:rsidRPr="00BA600E" w14:paraId="54666E2C" w14:textId="77777777" w:rsidTr="00076240">
        <w:tc>
          <w:tcPr>
            <w:tcW w:w="2551" w:type="dxa"/>
            <w:shd w:val="clear" w:color="auto" w:fill="D9D9D9" w:themeFill="background1" w:themeFillShade="D9"/>
          </w:tcPr>
          <w:p w14:paraId="22DC66AA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Fax:</w:t>
            </w:r>
          </w:p>
        </w:tc>
        <w:tc>
          <w:tcPr>
            <w:tcW w:w="6468" w:type="dxa"/>
          </w:tcPr>
          <w:p w14:paraId="7C5B44AC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r w:rsidRPr="00BA600E">
              <w:rPr>
                <w:rFonts w:ascii="Arial" w:hAnsi="Arial" w:cs="Arial"/>
                <w:sz w:val="20"/>
              </w:rPr>
              <w:t>(053) 831 4308</w:t>
            </w:r>
          </w:p>
        </w:tc>
      </w:tr>
      <w:tr w:rsidR="00515D3C" w:rsidRPr="00BA600E" w14:paraId="444ECF53" w14:textId="77777777" w:rsidTr="00076240">
        <w:trPr>
          <w:trHeight w:val="548"/>
        </w:trPr>
        <w:tc>
          <w:tcPr>
            <w:tcW w:w="2551" w:type="dxa"/>
            <w:shd w:val="clear" w:color="auto" w:fill="D9D9D9" w:themeFill="background1" w:themeFillShade="D9"/>
          </w:tcPr>
          <w:p w14:paraId="789D7934" w14:textId="77777777" w:rsidR="00515D3C" w:rsidRPr="00BA600E" w:rsidRDefault="00515D3C" w:rsidP="009D0DDD">
            <w:pPr>
              <w:pStyle w:val="Title"/>
              <w:spacing w:before="120" w:line="360" w:lineRule="auto"/>
              <w:jc w:val="left"/>
              <w:rPr>
                <w:rFonts w:ascii="Arial" w:hAnsi="Arial" w:cs="Arial"/>
                <w:b w:val="0"/>
                <w:sz w:val="20"/>
              </w:rPr>
            </w:pPr>
            <w:r w:rsidRPr="00BA600E">
              <w:rPr>
                <w:rFonts w:ascii="Arial" w:hAnsi="Arial" w:cs="Arial"/>
                <w:b w:val="0"/>
                <w:sz w:val="20"/>
              </w:rPr>
              <w:t>E-mail:</w:t>
            </w:r>
          </w:p>
        </w:tc>
        <w:tc>
          <w:tcPr>
            <w:tcW w:w="6468" w:type="dxa"/>
          </w:tcPr>
          <w:p w14:paraId="4C3FBD52" w14:textId="1C38FBB6" w:rsidR="00515D3C" w:rsidRPr="00BA600E" w:rsidRDefault="00A535E5" w:rsidP="009D0DDD">
            <w:pPr>
              <w:pStyle w:val="Title"/>
              <w:tabs>
                <w:tab w:val="left" w:pos="3138"/>
              </w:tabs>
              <w:spacing w:before="120" w:line="360" w:lineRule="auto"/>
              <w:jc w:val="left"/>
              <w:rPr>
                <w:rFonts w:ascii="Arial" w:hAnsi="Arial" w:cs="Arial"/>
                <w:sz w:val="20"/>
              </w:rPr>
            </w:pPr>
            <w:hyperlink r:id="rId10" w:history="1">
              <w:r w:rsidRPr="003E5C3E">
                <w:rPr>
                  <w:rStyle w:val="Hyperlink"/>
                  <w:rFonts w:ascii="Arial" w:hAnsi="Arial" w:cs="Arial"/>
                  <w:sz w:val="20"/>
                </w:rPr>
                <w:t>KVISAGIE@NCPG.GOV.ZA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  <w:bookmarkStart w:id="11" w:name="_GoBack"/>
      <w:bookmarkEnd w:id="11"/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C54C7" w14:textId="77777777" w:rsidR="00390C92" w:rsidRDefault="00390C92">
      <w:r>
        <w:separator/>
      </w:r>
    </w:p>
  </w:endnote>
  <w:endnote w:type="continuationSeparator" w:id="0">
    <w:p w14:paraId="4D05445A" w14:textId="77777777" w:rsidR="00390C92" w:rsidRDefault="00390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34016" w14:textId="77777777" w:rsidR="00390C92" w:rsidRDefault="00390C92">
      <w:r>
        <w:separator/>
      </w:r>
    </w:p>
  </w:footnote>
  <w:footnote w:type="continuationSeparator" w:id="0">
    <w:p w14:paraId="6E2B7882" w14:textId="77777777" w:rsidR="00390C92" w:rsidRDefault="00390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4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5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1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4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6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7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0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3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0"/>
  </w:num>
  <w:num w:numId="2">
    <w:abstractNumId w:val="5"/>
  </w:num>
  <w:num w:numId="3">
    <w:abstractNumId w:val="40"/>
  </w:num>
  <w:num w:numId="4">
    <w:abstractNumId w:val="4"/>
  </w:num>
  <w:num w:numId="5">
    <w:abstractNumId w:val="7"/>
  </w:num>
  <w:num w:numId="6">
    <w:abstractNumId w:val="19"/>
  </w:num>
  <w:num w:numId="7">
    <w:abstractNumId w:val="21"/>
  </w:num>
  <w:num w:numId="8">
    <w:abstractNumId w:val="20"/>
  </w:num>
  <w:num w:numId="9">
    <w:abstractNumId w:val="33"/>
  </w:num>
  <w:num w:numId="10">
    <w:abstractNumId w:val="26"/>
  </w:num>
  <w:num w:numId="11">
    <w:abstractNumId w:val="16"/>
  </w:num>
  <w:num w:numId="12">
    <w:abstractNumId w:val="29"/>
  </w:num>
  <w:num w:numId="13">
    <w:abstractNumId w:val="41"/>
  </w:num>
  <w:num w:numId="14">
    <w:abstractNumId w:val="44"/>
  </w:num>
  <w:num w:numId="15">
    <w:abstractNumId w:val="10"/>
  </w:num>
  <w:num w:numId="16">
    <w:abstractNumId w:val="42"/>
  </w:num>
  <w:num w:numId="17">
    <w:abstractNumId w:val="28"/>
  </w:num>
  <w:num w:numId="18">
    <w:abstractNumId w:val="8"/>
  </w:num>
  <w:num w:numId="19">
    <w:abstractNumId w:val="38"/>
  </w:num>
  <w:num w:numId="20">
    <w:abstractNumId w:val="34"/>
  </w:num>
  <w:num w:numId="21">
    <w:abstractNumId w:val="18"/>
  </w:num>
  <w:num w:numId="22">
    <w:abstractNumId w:val="12"/>
  </w:num>
  <w:num w:numId="23">
    <w:abstractNumId w:val="37"/>
  </w:num>
  <w:num w:numId="24">
    <w:abstractNumId w:val="32"/>
  </w:num>
  <w:num w:numId="25">
    <w:abstractNumId w:val="11"/>
  </w:num>
  <w:num w:numId="26">
    <w:abstractNumId w:val="2"/>
  </w:num>
  <w:num w:numId="27">
    <w:abstractNumId w:val="25"/>
  </w:num>
  <w:num w:numId="28">
    <w:abstractNumId w:val="14"/>
  </w:num>
  <w:num w:numId="29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>
    <w:abstractNumId w:val="39"/>
  </w:num>
  <w:num w:numId="32">
    <w:abstractNumId w:val="9"/>
  </w:num>
  <w:num w:numId="33">
    <w:abstractNumId w:val="36"/>
  </w:num>
  <w:num w:numId="34">
    <w:abstractNumId w:val="13"/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4"/>
  </w:num>
  <w:num w:numId="37">
    <w:abstractNumId w:val="3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7"/>
  </w:num>
  <w:num w:numId="41">
    <w:abstractNumId w:val="22"/>
  </w:num>
  <w:num w:numId="42">
    <w:abstractNumId w:val="43"/>
  </w:num>
  <w:num w:numId="43">
    <w:abstractNumId w:val="15"/>
  </w:num>
  <w:num w:numId="44">
    <w:abstractNumId w:val="23"/>
  </w:num>
  <w:num w:numId="45">
    <w:abstractNumId w:val="17"/>
  </w:num>
  <w:num w:numId="46">
    <w:abstractNumId w:val="6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qgUAWnJ3Uy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3185"/>
    <w:rsid w:val="002A6268"/>
    <w:rsid w:val="002A796A"/>
    <w:rsid w:val="002B1B5B"/>
    <w:rsid w:val="002B328D"/>
    <w:rsid w:val="002B37F6"/>
    <w:rsid w:val="002B4A5D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373F"/>
    <w:rsid w:val="004D4A3E"/>
    <w:rsid w:val="004D4CE6"/>
    <w:rsid w:val="004D57CA"/>
    <w:rsid w:val="004D664B"/>
    <w:rsid w:val="004E014F"/>
    <w:rsid w:val="004E1151"/>
    <w:rsid w:val="004E1711"/>
    <w:rsid w:val="004E506C"/>
    <w:rsid w:val="004E539B"/>
    <w:rsid w:val="004E6EC8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703"/>
    <w:rsid w:val="005E6ECC"/>
    <w:rsid w:val="005F005C"/>
    <w:rsid w:val="005F0D33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7507"/>
    <w:rsid w:val="006E0A5D"/>
    <w:rsid w:val="006E0B3D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34EA7"/>
    <w:rsid w:val="00735341"/>
    <w:rsid w:val="00735448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B3967"/>
    <w:rsid w:val="007B53BE"/>
    <w:rsid w:val="007B5C1D"/>
    <w:rsid w:val="007B71C0"/>
    <w:rsid w:val="007B7828"/>
    <w:rsid w:val="007C02B2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70196"/>
    <w:rsid w:val="00B70665"/>
    <w:rsid w:val="00B739B6"/>
    <w:rsid w:val="00B746AA"/>
    <w:rsid w:val="00B74847"/>
    <w:rsid w:val="00B74D40"/>
    <w:rsid w:val="00B74DED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9E81BC-093B-4DA3-994E-C152EF29B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N Adams</cp:lastModifiedBy>
  <cp:revision>3</cp:revision>
  <cp:lastPrinted>2022-10-22T05:03:00Z</cp:lastPrinted>
  <dcterms:created xsi:type="dcterms:W3CDTF">2023-02-11T08:27:00Z</dcterms:created>
  <dcterms:modified xsi:type="dcterms:W3CDTF">2023-02-1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</Properties>
</file>